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C0BDB" w14:textId="77777777" w:rsidR="0023503A" w:rsidRPr="0086011C" w:rsidRDefault="00D40052" w:rsidP="7BD083D6">
      <w:pPr>
        <w:rPr>
          <w:sz w:val="16"/>
          <w:szCs w:val="16"/>
        </w:rPr>
      </w:pPr>
      <w:r w:rsidRPr="0086011C">
        <w:rPr>
          <w:noProof/>
          <w:sz w:val="20"/>
          <w:lang w:eastAsia="en-GB"/>
        </w:rPr>
        <w:drawing>
          <wp:anchor distT="0" distB="0" distL="114300" distR="114300" simplePos="0" relativeHeight="251655680" behindDoc="0" locked="0" layoutInCell="1" allowOverlap="1" wp14:anchorId="621F0FF6" wp14:editId="7CBBCA9B">
            <wp:simplePos x="0" y="0"/>
            <wp:positionH relativeFrom="column">
              <wp:align>right</wp:align>
            </wp:positionH>
            <wp:positionV relativeFrom="paragraph">
              <wp:posOffset>148590</wp:posOffset>
            </wp:positionV>
            <wp:extent cx="1912620" cy="603250"/>
            <wp:effectExtent l="0" t="0" r="0" b="0"/>
            <wp:wrapSquare wrapText="bothSides"/>
            <wp:docPr id="4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620" cy="60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7108E4" w14:textId="497E9616" w:rsidR="0023503A" w:rsidRPr="0086011C" w:rsidRDefault="00B00F1E" w:rsidP="7BD083D6">
      <w:pPr>
        <w:rPr>
          <w:rFonts w:ascii="Segoe UI" w:eastAsia="Segoe UI" w:hAnsi="Segoe UI" w:cs="Segoe UI"/>
          <w:b/>
          <w:bCs/>
          <w:sz w:val="36"/>
          <w:szCs w:val="36"/>
        </w:rPr>
      </w:pPr>
      <w:r w:rsidRPr="00B00F1E">
        <w:rPr>
          <w:rFonts w:ascii="Segoe UI" w:eastAsia="Segoe UI" w:hAnsi="Segoe UI" w:cs="Segoe UI"/>
          <w:b/>
          <w:bCs/>
          <w:sz w:val="36"/>
          <w:szCs w:val="36"/>
        </w:rPr>
        <w:t>Kathleen Booth Anniversary PhD Studentship in Computer Science</w:t>
      </w:r>
    </w:p>
    <w:p w14:paraId="63C23B49" w14:textId="0A6A80F4" w:rsidR="0023503A" w:rsidRPr="0086011C" w:rsidRDefault="573C76C4" w:rsidP="7BD083D6">
      <w:pPr>
        <w:rPr>
          <w:rFonts w:ascii="Segoe UI" w:eastAsia="Segoe UI" w:hAnsi="Segoe UI" w:cs="Segoe UI"/>
          <w:b/>
          <w:bCs/>
          <w:szCs w:val="24"/>
        </w:rPr>
      </w:pPr>
      <w:r w:rsidRPr="7BD083D6">
        <w:rPr>
          <w:rFonts w:ascii="Segoe UI" w:eastAsia="Segoe UI" w:hAnsi="Segoe UI" w:cs="Segoe UI"/>
          <w:b/>
          <w:bCs/>
          <w:szCs w:val="24"/>
        </w:rPr>
        <w:t>Application for an award for the session 202</w:t>
      </w:r>
      <w:r w:rsidR="00181F4F">
        <w:rPr>
          <w:rFonts w:ascii="Segoe UI" w:eastAsia="Segoe UI" w:hAnsi="Segoe UI" w:cs="Segoe UI"/>
          <w:b/>
          <w:bCs/>
          <w:szCs w:val="24"/>
        </w:rPr>
        <w:t>2</w:t>
      </w:r>
      <w:r w:rsidRPr="7BD083D6">
        <w:rPr>
          <w:rFonts w:ascii="Segoe UI" w:eastAsia="Segoe UI" w:hAnsi="Segoe UI" w:cs="Segoe UI"/>
          <w:b/>
          <w:bCs/>
          <w:szCs w:val="24"/>
        </w:rPr>
        <w:t>/2</w:t>
      </w:r>
      <w:r w:rsidR="00181F4F">
        <w:rPr>
          <w:rFonts w:ascii="Segoe UI" w:eastAsia="Segoe UI" w:hAnsi="Segoe UI" w:cs="Segoe UI"/>
          <w:b/>
          <w:bCs/>
          <w:szCs w:val="24"/>
        </w:rPr>
        <w:t>3</w:t>
      </w:r>
    </w:p>
    <w:p w14:paraId="71D8EE43" w14:textId="32D1792F" w:rsidR="0098398F" w:rsidRPr="007076ED" w:rsidRDefault="0098398F" w:rsidP="0098398F">
      <w:pPr>
        <w:tabs>
          <w:tab w:val="left" w:pos="7830"/>
        </w:tabs>
        <w:rPr>
          <w:szCs w:val="24"/>
        </w:rPr>
      </w:pPr>
      <w:r>
        <w:rPr>
          <w:b/>
          <w:bCs/>
          <w:szCs w:val="24"/>
        </w:rPr>
        <w:t xml:space="preserve"> </w:t>
      </w:r>
    </w:p>
    <w:p w14:paraId="7A680E85" w14:textId="77777777" w:rsidR="00474007" w:rsidRDefault="00474007" w:rsidP="0098398F">
      <w:pPr>
        <w:tabs>
          <w:tab w:val="left" w:pos="7830"/>
        </w:tabs>
      </w:pPr>
    </w:p>
    <w:p w14:paraId="379E61F1" w14:textId="0C2D7EDE" w:rsidR="002F51A2" w:rsidRPr="006C717C" w:rsidRDefault="0098398F" w:rsidP="00181F4F">
      <w:pPr>
        <w:tabs>
          <w:tab w:val="left" w:pos="7830"/>
        </w:tabs>
        <w:rPr>
          <w:szCs w:val="24"/>
        </w:rPr>
      </w:pPr>
      <w:r>
        <w:t xml:space="preserve">Please return your form to the </w:t>
      </w:r>
      <w:r w:rsidR="67929BC4" w:rsidRPr="5ED649C7">
        <w:rPr>
          <w:rFonts w:eastAsia="Arial"/>
          <w:b/>
          <w:bCs/>
          <w:szCs w:val="24"/>
        </w:rPr>
        <w:t>Dep</w:t>
      </w:r>
      <w:r w:rsidR="00181F4F">
        <w:rPr>
          <w:rFonts w:eastAsia="Arial"/>
          <w:b/>
          <w:bCs/>
          <w:szCs w:val="24"/>
        </w:rPr>
        <w:t>ar</w:t>
      </w:r>
      <w:r w:rsidR="67929BC4" w:rsidRPr="5ED649C7">
        <w:rPr>
          <w:rFonts w:eastAsia="Arial"/>
          <w:b/>
          <w:bCs/>
          <w:szCs w:val="24"/>
        </w:rPr>
        <w:t>t</w:t>
      </w:r>
      <w:r w:rsidR="00181F4F">
        <w:rPr>
          <w:rFonts w:eastAsia="Arial"/>
          <w:b/>
          <w:bCs/>
          <w:szCs w:val="24"/>
        </w:rPr>
        <w:t>ment</w:t>
      </w:r>
      <w:r w:rsidR="67929BC4" w:rsidRPr="5ED649C7">
        <w:rPr>
          <w:rFonts w:eastAsia="Arial"/>
          <w:b/>
          <w:bCs/>
          <w:szCs w:val="24"/>
        </w:rPr>
        <w:t xml:space="preserve"> of Computer Science &amp; Information Systems</w:t>
      </w:r>
      <w:r w:rsidR="00181F4F">
        <w:rPr>
          <w:rFonts w:eastAsia="Arial"/>
          <w:b/>
          <w:bCs/>
          <w:szCs w:val="24"/>
        </w:rPr>
        <w:t xml:space="preserve"> by</w:t>
      </w:r>
      <w:r w:rsidR="67929BC4" w:rsidRPr="5ED649C7">
        <w:rPr>
          <w:rFonts w:eastAsia="Arial"/>
          <w:b/>
          <w:bCs/>
          <w:szCs w:val="24"/>
        </w:rPr>
        <w:t xml:space="preserve"> email to </w:t>
      </w:r>
      <w:hyperlink r:id="rId12" w:history="1">
        <w:r w:rsidR="00181F4F" w:rsidRPr="002479F5">
          <w:rPr>
            <w:rStyle w:val="Hyperlink"/>
            <w:rFonts w:eastAsia="Arial"/>
            <w:szCs w:val="24"/>
          </w:rPr>
          <w:t>cs-pg@bbk.ac.uk</w:t>
        </w:r>
      </w:hyperlink>
      <w:r w:rsidR="006C717C">
        <w:rPr>
          <w:rStyle w:val="Hyperlink"/>
          <w:rFonts w:eastAsia="Arial"/>
          <w:b/>
          <w:bCs/>
          <w:szCs w:val="24"/>
        </w:rPr>
        <w:t xml:space="preserve">. </w:t>
      </w:r>
      <w:r w:rsidR="006C717C">
        <w:rPr>
          <w:rStyle w:val="Hyperlink"/>
          <w:rFonts w:eastAsia="Arial"/>
          <w:bCs/>
          <w:color w:val="auto"/>
          <w:szCs w:val="24"/>
          <w:u w:val="none"/>
        </w:rPr>
        <w:t xml:space="preserve">The deadline to return the form is midnight on </w:t>
      </w:r>
      <w:r w:rsidR="00D62500">
        <w:rPr>
          <w:rStyle w:val="Hyperlink"/>
          <w:rFonts w:eastAsia="Arial"/>
          <w:bCs/>
          <w:color w:val="auto"/>
          <w:szCs w:val="24"/>
          <w:u w:val="none"/>
        </w:rPr>
        <w:t>4 December</w:t>
      </w:r>
      <w:bookmarkStart w:id="0" w:name="_GoBack"/>
      <w:bookmarkEnd w:id="0"/>
      <w:r w:rsidR="006C717C">
        <w:rPr>
          <w:rStyle w:val="Hyperlink"/>
          <w:rFonts w:eastAsia="Arial"/>
          <w:bCs/>
          <w:color w:val="auto"/>
          <w:szCs w:val="24"/>
          <w:u w:val="none"/>
        </w:rPr>
        <w:t xml:space="preserve"> 2022.</w:t>
      </w:r>
    </w:p>
    <w:p w14:paraId="21314097" w14:textId="24EC2147" w:rsidR="00656AAF" w:rsidRPr="0086011C" w:rsidRDefault="00656AAF"/>
    <w:p w14:paraId="595F9F65" w14:textId="7F5D98BF" w:rsidR="001F7A9A" w:rsidRPr="002F51A2" w:rsidRDefault="00A36159">
      <w:pPr>
        <w:rPr>
          <w:bCs/>
        </w:rPr>
      </w:pPr>
      <w:r w:rsidRPr="002F51A2">
        <w:rPr>
          <w:bCs/>
        </w:rPr>
        <w:t>Please read the no</w:t>
      </w:r>
      <w:r w:rsidR="007A6ECD" w:rsidRPr="002F51A2">
        <w:rPr>
          <w:bCs/>
        </w:rPr>
        <w:t xml:space="preserve">tes </w:t>
      </w:r>
      <w:r w:rsidR="002F51A2">
        <w:rPr>
          <w:bCs/>
        </w:rPr>
        <w:t xml:space="preserve">at the end of this form </w:t>
      </w:r>
      <w:r w:rsidR="007A6ECD" w:rsidRPr="002F51A2">
        <w:rPr>
          <w:bCs/>
        </w:rPr>
        <w:t xml:space="preserve">before completing </w:t>
      </w:r>
      <w:r w:rsidR="002F51A2">
        <w:rPr>
          <w:bCs/>
        </w:rPr>
        <w:t xml:space="preserve"> </w:t>
      </w:r>
    </w:p>
    <w:p w14:paraId="3FE93145" w14:textId="77777777" w:rsidR="007A6ECD" w:rsidRDefault="007A6ECD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7534"/>
      </w:tblGrid>
      <w:tr w:rsidR="0098398F" w14:paraId="3B025D76" w14:textId="77777777" w:rsidTr="0098398F">
        <w:trPr>
          <w:trHeight w:val="510"/>
        </w:trPr>
        <w:tc>
          <w:tcPr>
            <w:tcW w:w="10790" w:type="dxa"/>
            <w:gridSpan w:val="2"/>
            <w:shd w:val="clear" w:color="auto" w:fill="D9D9D9" w:themeFill="background1" w:themeFillShade="D9"/>
            <w:vAlign w:val="center"/>
          </w:tcPr>
          <w:p w14:paraId="360D65AD" w14:textId="587F52E3" w:rsidR="0098398F" w:rsidRDefault="0098398F" w:rsidP="0098398F">
            <w:pPr>
              <w:rPr>
                <w:b/>
                <w:bCs/>
              </w:rPr>
            </w:pPr>
            <w:r w:rsidRPr="0086011C">
              <w:rPr>
                <w:b/>
                <w:bCs/>
              </w:rPr>
              <w:t>Personal Details</w:t>
            </w:r>
            <w:r>
              <w:rPr>
                <w:b/>
                <w:bCs/>
              </w:rPr>
              <w:t xml:space="preserve"> </w:t>
            </w:r>
            <w:r w:rsidRPr="0098398F">
              <w:rPr>
                <w:bCs/>
              </w:rPr>
              <w:t>(please use BLOCK CAPITALS)</w:t>
            </w:r>
          </w:p>
        </w:tc>
      </w:tr>
      <w:tr w:rsidR="0098398F" w14:paraId="4E756B12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64C859DF" w14:textId="535ADD38" w:rsidR="0098398F" w:rsidRPr="0098398F" w:rsidRDefault="0098398F" w:rsidP="0098398F">
            <w:pPr>
              <w:rPr>
                <w:b/>
                <w:bCs/>
              </w:rPr>
            </w:pPr>
            <w:r w:rsidRPr="0098398F">
              <w:rPr>
                <w:b/>
                <w:sz w:val="20"/>
              </w:rPr>
              <w:t>Surname or family name</w:t>
            </w:r>
          </w:p>
        </w:tc>
        <w:tc>
          <w:tcPr>
            <w:tcW w:w="7534" w:type="dxa"/>
            <w:vAlign w:val="center"/>
          </w:tcPr>
          <w:p w14:paraId="752CB054" w14:textId="77777777" w:rsidR="0098398F" w:rsidRDefault="0098398F" w:rsidP="0098398F">
            <w:pPr>
              <w:rPr>
                <w:b/>
                <w:bCs/>
              </w:rPr>
            </w:pPr>
          </w:p>
        </w:tc>
      </w:tr>
      <w:tr w:rsidR="0098398F" w14:paraId="74EDD627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09996264" w14:textId="258AE037" w:rsidR="0098398F" w:rsidRPr="0098398F" w:rsidRDefault="0098398F" w:rsidP="0098398F">
            <w:pPr>
              <w:rPr>
                <w:b/>
                <w:bCs/>
              </w:rPr>
            </w:pPr>
            <w:r w:rsidRPr="0098398F">
              <w:rPr>
                <w:b/>
                <w:sz w:val="20"/>
              </w:rPr>
              <w:t>Other names in full</w:t>
            </w:r>
          </w:p>
        </w:tc>
        <w:tc>
          <w:tcPr>
            <w:tcW w:w="7534" w:type="dxa"/>
            <w:vAlign w:val="center"/>
          </w:tcPr>
          <w:p w14:paraId="5C60496E" w14:textId="77777777" w:rsidR="0098398F" w:rsidRDefault="0098398F" w:rsidP="0098398F">
            <w:pPr>
              <w:rPr>
                <w:b/>
                <w:bCs/>
              </w:rPr>
            </w:pPr>
          </w:p>
        </w:tc>
      </w:tr>
      <w:tr w:rsidR="0098398F" w14:paraId="124E6CB1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26B8422F" w14:textId="3C4E09C7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Title (</w:t>
            </w:r>
            <w:proofErr w:type="spellStart"/>
            <w:r w:rsidRPr="0098398F">
              <w:rPr>
                <w:b/>
                <w:sz w:val="20"/>
              </w:rPr>
              <w:t>eg</w:t>
            </w:r>
            <w:proofErr w:type="spellEnd"/>
            <w:r w:rsidRPr="0098398F">
              <w:rPr>
                <w:b/>
                <w:sz w:val="20"/>
              </w:rPr>
              <w:t xml:space="preserve"> Dr/Mr/Ms/Mrs/Miss)</w:t>
            </w:r>
          </w:p>
        </w:tc>
        <w:tc>
          <w:tcPr>
            <w:tcW w:w="7534" w:type="dxa"/>
            <w:vAlign w:val="center"/>
          </w:tcPr>
          <w:p w14:paraId="05CFDC98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767F5D4C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65AC81FD" w14:textId="01C7408A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Gender</w:t>
            </w:r>
          </w:p>
        </w:tc>
        <w:tc>
          <w:tcPr>
            <w:tcW w:w="7534" w:type="dxa"/>
            <w:vAlign w:val="center"/>
          </w:tcPr>
          <w:p w14:paraId="2603AFE3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51E49BDB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0F2B118B" w14:textId="5403B1F1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Nationality</w:t>
            </w:r>
          </w:p>
        </w:tc>
        <w:tc>
          <w:tcPr>
            <w:tcW w:w="7534" w:type="dxa"/>
            <w:vAlign w:val="center"/>
          </w:tcPr>
          <w:p w14:paraId="024CA863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7B495F49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4A3BFBC0" w14:textId="2CCE5328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Country of origin</w:t>
            </w:r>
          </w:p>
        </w:tc>
        <w:tc>
          <w:tcPr>
            <w:tcW w:w="7534" w:type="dxa"/>
            <w:vAlign w:val="center"/>
          </w:tcPr>
          <w:p w14:paraId="7A35C166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20BC5BB0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48D96FD3" w14:textId="0258DF88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 xml:space="preserve">Address for correspondence </w:t>
            </w:r>
          </w:p>
        </w:tc>
        <w:tc>
          <w:tcPr>
            <w:tcW w:w="7534" w:type="dxa"/>
            <w:vAlign w:val="center"/>
          </w:tcPr>
          <w:p w14:paraId="58A3D8AD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72413381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7516258F" w14:textId="26840826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Email</w:t>
            </w:r>
          </w:p>
        </w:tc>
        <w:tc>
          <w:tcPr>
            <w:tcW w:w="7534" w:type="dxa"/>
            <w:vAlign w:val="center"/>
          </w:tcPr>
          <w:p w14:paraId="6DABC8BF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  <w:tr w:rsidR="0098398F" w14:paraId="213BECF9" w14:textId="77777777" w:rsidTr="0098398F">
        <w:trPr>
          <w:trHeight w:val="510"/>
        </w:trPr>
        <w:tc>
          <w:tcPr>
            <w:tcW w:w="3256" w:type="dxa"/>
            <w:vAlign w:val="center"/>
          </w:tcPr>
          <w:p w14:paraId="4A61E043" w14:textId="323965EF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Telephone</w:t>
            </w:r>
          </w:p>
        </w:tc>
        <w:tc>
          <w:tcPr>
            <w:tcW w:w="7534" w:type="dxa"/>
            <w:vAlign w:val="center"/>
          </w:tcPr>
          <w:p w14:paraId="27E542AF" w14:textId="77777777" w:rsidR="0098398F" w:rsidRPr="0098398F" w:rsidRDefault="0098398F" w:rsidP="0098398F">
            <w:pPr>
              <w:rPr>
                <w:sz w:val="20"/>
              </w:rPr>
            </w:pPr>
          </w:p>
        </w:tc>
      </w:tr>
    </w:tbl>
    <w:p w14:paraId="0F743F68" w14:textId="4F423C5A" w:rsidR="0098398F" w:rsidRDefault="0098398F">
      <w:pPr>
        <w:rPr>
          <w:b/>
          <w:bCs/>
        </w:rPr>
      </w:pPr>
    </w:p>
    <w:p w14:paraId="1B240B1E" w14:textId="7EA72EDD" w:rsidR="0023503A" w:rsidRPr="0086011C" w:rsidRDefault="0023503A">
      <w:pPr>
        <w:rPr>
          <w:b/>
          <w:bCs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7393"/>
      </w:tblGrid>
      <w:tr w:rsidR="0098398F" w14:paraId="78EA5EF6" w14:textId="77777777" w:rsidTr="4728F3A7">
        <w:trPr>
          <w:trHeight w:val="510"/>
        </w:trPr>
        <w:tc>
          <w:tcPr>
            <w:tcW w:w="10790" w:type="dxa"/>
            <w:gridSpan w:val="2"/>
            <w:shd w:val="clear" w:color="auto" w:fill="D9D9D9" w:themeFill="background1" w:themeFillShade="D9"/>
            <w:vAlign w:val="center"/>
          </w:tcPr>
          <w:p w14:paraId="7E9D704E" w14:textId="56B75F6C" w:rsidR="0098398F" w:rsidRDefault="0098398F" w:rsidP="007A6ECD">
            <w:r w:rsidRPr="0086011C">
              <w:rPr>
                <w:b/>
                <w:bCs/>
              </w:rPr>
              <w:t>Application Details</w:t>
            </w:r>
          </w:p>
        </w:tc>
      </w:tr>
      <w:tr w:rsidR="0098398F" w14:paraId="6421E34F" w14:textId="77777777" w:rsidTr="4728F3A7">
        <w:trPr>
          <w:trHeight w:val="510"/>
        </w:trPr>
        <w:tc>
          <w:tcPr>
            <w:tcW w:w="3397" w:type="dxa"/>
            <w:vAlign w:val="center"/>
          </w:tcPr>
          <w:p w14:paraId="5472050F" w14:textId="2C798584" w:rsidR="0098398F" w:rsidRPr="0098398F" w:rsidRDefault="0098398F" w:rsidP="007A6ECD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Name of Supervisor (if you have an agreement in principle)</w:t>
            </w:r>
          </w:p>
        </w:tc>
        <w:tc>
          <w:tcPr>
            <w:tcW w:w="7393" w:type="dxa"/>
            <w:vAlign w:val="center"/>
          </w:tcPr>
          <w:p w14:paraId="3538EE7C" w14:textId="77777777" w:rsidR="0098398F" w:rsidRPr="0098398F" w:rsidRDefault="0098398F" w:rsidP="007A6ECD">
            <w:pPr>
              <w:rPr>
                <w:b/>
                <w:sz w:val="20"/>
              </w:rPr>
            </w:pPr>
          </w:p>
        </w:tc>
      </w:tr>
      <w:tr w:rsidR="0098398F" w14:paraId="70C70B9A" w14:textId="77777777" w:rsidTr="4728F3A7">
        <w:trPr>
          <w:trHeight w:val="510"/>
        </w:trPr>
        <w:tc>
          <w:tcPr>
            <w:tcW w:w="3397" w:type="dxa"/>
            <w:vAlign w:val="center"/>
          </w:tcPr>
          <w:p w14:paraId="4DC5ED47" w14:textId="287873B3" w:rsidR="0098398F" w:rsidRPr="0098398F" w:rsidRDefault="0098398F" w:rsidP="002F51A2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 xml:space="preserve">If you have </w:t>
            </w:r>
            <w:r>
              <w:rPr>
                <w:b/>
                <w:sz w:val="20"/>
              </w:rPr>
              <w:t>a conditional offer, please</w:t>
            </w:r>
            <w:r w:rsidRPr="0098398F">
              <w:rPr>
                <w:b/>
                <w:sz w:val="20"/>
              </w:rPr>
              <w:t xml:space="preserve"> state the conditions </w:t>
            </w:r>
            <w:r w:rsidR="002F51A2">
              <w:rPr>
                <w:b/>
                <w:sz w:val="20"/>
              </w:rPr>
              <w:t xml:space="preserve"> </w:t>
            </w:r>
          </w:p>
        </w:tc>
        <w:tc>
          <w:tcPr>
            <w:tcW w:w="7393" w:type="dxa"/>
            <w:vAlign w:val="center"/>
          </w:tcPr>
          <w:p w14:paraId="3D2C8A6B" w14:textId="77777777" w:rsidR="0098398F" w:rsidRPr="0098398F" w:rsidRDefault="0098398F" w:rsidP="007A6ECD">
            <w:pPr>
              <w:rPr>
                <w:b/>
                <w:sz w:val="20"/>
              </w:rPr>
            </w:pPr>
          </w:p>
        </w:tc>
      </w:tr>
      <w:tr w:rsidR="0098398F" w14:paraId="1F33158E" w14:textId="77777777" w:rsidTr="4728F3A7">
        <w:trPr>
          <w:trHeight w:val="720"/>
        </w:trPr>
        <w:tc>
          <w:tcPr>
            <w:tcW w:w="3397" w:type="dxa"/>
            <w:vAlign w:val="center"/>
          </w:tcPr>
          <w:p w14:paraId="1F14FFE5" w14:textId="0F5942D7" w:rsidR="0098398F" w:rsidRPr="0098398F" w:rsidRDefault="0098398F" w:rsidP="0098398F">
            <w:pPr>
              <w:rPr>
                <w:b/>
                <w:sz w:val="20"/>
              </w:rPr>
            </w:pPr>
            <w:r w:rsidRPr="0098398F">
              <w:rPr>
                <w:b/>
                <w:sz w:val="20"/>
              </w:rPr>
              <w:t>Research Project Abstract. Give a brief description (not exceeding 500 words) of your proposed research project.</w:t>
            </w:r>
          </w:p>
        </w:tc>
        <w:tc>
          <w:tcPr>
            <w:tcW w:w="7393" w:type="dxa"/>
            <w:vAlign w:val="center"/>
          </w:tcPr>
          <w:p w14:paraId="5126D410" w14:textId="49CCDA43" w:rsidR="0098398F" w:rsidRPr="0098398F" w:rsidRDefault="0098398F" w:rsidP="0098398F">
            <w:pPr>
              <w:rPr>
                <w:b/>
                <w:sz w:val="20"/>
              </w:rPr>
            </w:pPr>
          </w:p>
          <w:p w14:paraId="42BF9CA3" w14:textId="77777777" w:rsidR="0098398F" w:rsidRPr="0098398F" w:rsidRDefault="0098398F" w:rsidP="0098398F">
            <w:pPr>
              <w:rPr>
                <w:b/>
                <w:sz w:val="20"/>
              </w:rPr>
            </w:pPr>
          </w:p>
          <w:p w14:paraId="2B6CE6C7" w14:textId="77777777" w:rsidR="0098398F" w:rsidRPr="0098398F" w:rsidRDefault="0098398F" w:rsidP="0098398F">
            <w:pPr>
              <w:rPr>
                <w:b/>
                <w:sz w:val="20"/>
              </w:rPr>
            </w:pPr>
          </w:p>
          <w:p w14:paraId="008D08FC" w14:textId="77777777" w:rsidR="0098398F" w:rsidRPr="0098398F" w:rsidRDefault="0098398F" w:rsidP="0098398F">
            <w:pPr>
              <w:rPr>
                <w:b/>
                <w:sz w:val="20"/>
              </w:rPr>
            </w:pPr>
          </w:p>
          <w:p w14:paraId="120F408B" w14:textId="77777777" w:rsidR="0098398F" w:rsidRPr="0098398F" w:rsidRDefault="0098398F" w:rsidP="0098398F">
            <w:pPr>
              <w:rPr>
                <w:b/>
                <w:sz w:val="20"/>
              </w:rPr>
            </w:pPr>
          </w:p>
          <w:p w14:paraId="03A9ABDE" w14:textId="4C812903" w:rsidR="0098398F" w:rsidRPr="0098398F" w:rsidRDefault="0098398F" w:rsidP="0098398F">
            <w:pPr>
              <w:rPr>
                <w:b/>
                <w:sz w:val="20"/>
              </w:rPr>
            </w:pPr>
          </w:p>
        </w:tc>
      </w:tr>
    </w:tbl>
    <w:p w14:paraId="6594480C" w14:textId="77B0AA8F" w:rsidR="00A36159" w:rsidRDefault="00A36159"/>
    <w:p w14:paraId="067D21B1" w14:textId="5A373928" w:rsidR="007A6ECD" w:rsidRDefault="007A6EC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06864" w14:paraId="2DBE4970" w14:textId="77777777" w:rsidTr="4728F3A7">
        <w:trPr>
          <w:trHeight w:val="454"/>
        </w:trPr>
        <w:tc>
          <w:tcPr>
            <w:tcW w:w="10790" w:type="dxa"/>
            <w:shd w:val="clear" w:color="auto" w:fill="D9D9D9" w:themeFill="background1" w:themeFillShade="D9"/>
            <w:vAlign w:val="center"/>
          </w:tcPr>
          <w:p w14:paraId="2B351047" w14:textId="46C33643" w:rsidR="00C06864" w:rsidRDefault="00C06864" w:rsidP="00C06864">
            <w:pPr>
              <w:rPr>
                <w:b/>
                <w:bCs/>
              </w:rPr>
            </w:pPr>
            <w:r>
              <w:rPr>
                <w:b/>
                <w:bCs/>
              </w:rPr>
              <w:t>Supporting Statement</w:t>
            </w:r>
          </w:p>
        </w:tc>
      </w:tr>
      <w:tr w:rsidR="00C06864" w14:paraId="3606F131" w14:textId="77777777" w:rsidTr="4728F3A7">
        <w:tc>
          <w:tcPr>
            <w:tcW w:w="10790" w:type="dxa"/>
          </w:tcPr>
          <w:p w14:paraId="6C46D563" w14:textId="77777777" w:rsidR="00C06864" w:rsidRDefault="00C06864">
            <w:pPr>
              <w:rPr>
                <w:sz w:val="20"/>
              </w:rPr>
            </w:pPr>
            <w:r w:rsidRPr="00A36159">
              <w:rPr>
                <w:sz w:val="20"/>
              </w:rPr>
              <w:t>Write a short statement (max 500 words)</w:t>
            </w:r>
            <w:r w:rsidRPr="008B0523">
              <w:rPr>
                <w:sz w:val="20"/>
              </w:rPr>
              <w:t xml:space="preserve"> to support your studentship application. </w:t>
            </w:r>
            <w:r w:rsidRPr="00656AAF">
              <w:rPr>
                <w:sz w:val="20"/>
              </w:rPr>
              <w:t xml:space="preserve">Please see </w:t>
            </w:r>
            <w:r w:rsidRPr="00687105">
              <w:rPr>
                <w:sz w:val="20"/>
              </w:rPr>
              <w:t xml:space="preserve">the </w:t>
            </w:r>
            <w:r w:rsidRPr="00A36159">
              <w:rPr>
                <w:sz w:val="20"/>
              </w:rPr>
              <w:t>BEI Research Studentships Notes below about the criteria for award</w:t>
            </w:r>
            <w:r>
              <w:rPr>
                <w:sz w:val="20"/>
              </w:rPr>
              <w:t>:</w:t>
            </w:r>
          </w:p>
          <w:p w14:paraId="362AD544" w14:textId="77777777" w:rsidR="00C06864" w:rsidRDefault="00C06864">
            <w:pPr>
              <w:rPr>
                <w:sz w:val="20"/>
              </w:rPr>
            </w:pPr>
          </w:p>
          <w:p w14:paraId="49458BF9" w14:textId="77777777" w:rsidR="00C06864" w:rsidRDefault="00C06864">
            <w:pPr>
              <w:rPr>
                <w:sz w:val="20"/>
              </w:rPr>
            </w:pPr>
          </w:p>
          <w:p w14:paraId="2D78A2A0" w14:textId="5DF98112" w:rsidR="00C06864" w:rsidRDefault="00C06864" w:rsidP="4728F3A7">
            <w:pPr>
              <w:rPr>
                <w:szCs w:val="24"/>
              </w:rPr>
            </w:pPr>
          </w:p>
          <w:p w14:paraId="6D7F954A" w14:textId="77777777" w:rsidR="00C06864" w:rsidRDefault="00C06864">
            <w:pPr>
              <w:rPr>
                <w:sz w:val="20"/>
              </w:rPr>
            </w:pPr>
          </w:p>
          <w:p w14:paraId="3EC62F80" w14:textId="77777777" w:rsidR="00C06864" w:rsidRDefault="00C06864">
            <w:pPr>
              <w:rPr>
                <w:sz w:val="20"/>
              </w:rPr>
            </w:pPr>
          </w:p>
          <w:p w14:paraId="781418C3" w14:textId="51F4FE22" w:rsidR="00C06864" w:rsidRDefault="00C06864">
            <w:pPr>
              <w:rPr>
                <w:b/>
                <w:bCs/>
              </w:rPr>
            </w:pPr>
          </w:p>
        </w:tc>
      </w:tr>
      <w:tr w:rsidR="00C06864" w14:paraId="77065666" w14:textId="77777777" w:rsidTr="4728F3A7">
        <w:tc>
          <w:tcPr>
            <w:tcW w:w="10790" w:type="dxa"/>
            <w:shd w:val="clear" w:color="auto" w:fill="D9D9D9" w:themeFill="background1" w:themeFillShade="D9"/>
          </w:tcPr>
          <w:p w14:paraId="71F249CE" w14:textId="108E89C4" w:rsidR="00C06864" w:rsidRPr="00C06864" w:rsidRDefault="00C06864">
            <w:pPr>
              <w:rPr>
                <w:b/>
                <w:bCs/>
              </w:rPr>
            </w:pPr>
            <w:r w:rsidRPr="00C06864">
              <w:rPr>
                <w:b/>
                <w:bCs/>
              </w:rPr>
              <w:lastRenderedPageBreak/>
              <w:t>Where did you learn about the Studentship?</w:t>
            </w:r>
          </w:p>
        </w:tc>
      </w:tr>
      <w:tr w:rsidR="00C06864" w14:paraId="711E1291" w14:textId="77777777" w:rsidTr="4728F3A7">
        <w:tc>
          <w:tcPr>
            <w:tcW w:w="10790" w:type="dxa"/>
          </w:tcPr>
          <w:p w14:paraId="492D7CEB" w14:textId="77777777" w:rsidR="00C06864" w:rsidRDefault="00C06864"/>
        </w:tc>
      </w:tr>
    </w:tbl>
    <w:p w14:paraId="7EFB5E87" w14:textId="3F15AFC7" w:rsidR="00C06864" w:rsidRDefault="00C0686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06864" w14:paraId="4FDFA616" w14:textId="77777777" w:rsidTr="00C06864">
        <w:tc>
          <w:tcPr>
            <w:tcW w:w="10790" w:type="dxa"/>
          </w:tcPr>
          <w:p w14:paraId="33B45EDD" w14:textId="77777777" w:rsidR="00C06864" w:rsidRPr="002F51A2" w:rsidRDefault="00C06864">
            <w:pPr>
              <w:rPr>
                <w:b/>
              </w:rPr>
            </w:pPr>
            <w:r w:rsidRPr="002F51A2">
              <w:rPr>
                <w:b/>
              </w:rPr>
              <w:t>I confirm to the best of my knowledge that the details provided above are correct</w:t>
            </w:r>
          </w:p>
          <w:p w14:paraId="55AD40E2" w14:textId="77777777" w:rsidR="00C06864" w:rsidRPr="002F51A2" w:rsidRDefault="00C06864">
            <w:pPr>
              <w:rPr>
                <w:b/>
              </w:rPr>
            </w:pPr>
          </w:p>
          <w:p w14:paraId="17525F4E" w14:textId="45B4ED69" w:rsidR="00C06864" w:rsidRPr="002F51A2" w:rsidRDefault="00C06864">
            <w:pPr>
              <w:rPr>
                <w:b/>
              </w:rPr>
            </w:pPr>
            <w:r w:rsidRPr="002F51A2">
              <w:rPr>
                <w:b/>
              </w:rPr>
              <w:t xml:space="preserve">Signature of applicant: </w:t>
            </w:r>
          </w:p>
          <w:p w14:paraId="559C4674" w14:textId="77777777" w:rsidR="00C06864" w:rsidRPr="002F51A2" w:rsidRDefault="00C06864">
            <w:pPr>
              <w:rPr>
                <w:b/>
              </w:rPr>
            </w:pPr>
          </w:p>
          <w:p w14:paraId="538C7E8C" w14:textId="4AF09D09" w:rsidR="00C06864" w:rsidRDefault="00C06864" w:rsidP="00C06864">
            <w:r w:rsidRPr="002F51A2">
              <w:rPr>
                <w:b/>
              </w:rPr>
              <w:t>Date:</w:t>
            </w:r>
            <w:r>
              <w:t xml:space="preserve"> </w:t>
            </w:r>
          </w:p>
        </w:tc>
      </w:tr>
    </w:tbl>
    <w:p w14:paraId="3E053FA8" w14:textId="77777777" w:rsidR="00C06864" w:rsidRDefault="00C06864"/>
    <w:p w14:paraId="78F4FC2B" w14:textId="12D61134" w:rsidR="007A6ECD" w:rsidRDefault="007A6ECD"/>
    <w:p w14:paraId="4FD4774C" w14:textId="77777777" w:rsidR="007A6ECD" w:rsidRDefault="007A6ECD"/>
    <w:p w14:paraId="5DF72681" w14:textId="77777777" w:rsidR="00C06864" w:rsidRPr="00C06864" w:rsidRDefault="00C06864" w:rsidP="00C06864">
      <w:pPr>
        <w:framePr w:hSpace="180" w:wrap="around" w:vAnchor="text" w:hAnchor="margin" w:y="194"/>
        <w:rPr>
          <w:b/>
        </w:rPr>
      </w:pPr>
      <w:r w:rsidRPr="00C06864">
        <w:rPr>
          <w:b/>
        </w:rPr>
        <w:t>For official use only:</w:t>
      </w:r>
    </w:p>
    <w:p w14:paraId="6D8D0B50" w14:textId="77777777" w:rsidR="00C06864" w:rsidRPr="00C06864" w:rsidRDefault="00C06864" w:rsidP="00C06864">
      <w:pPr>
        <w:framePr w:hSpace="180" w:wrap="around" w:vAnchor="text" w:hAnchor="margin" w:y="194"/>
      </w:pPr>
      <w:r w:rsidRPr="00C06864">
        <w:t>The Department is nominating the above applicant for a BEI fully-funded studentship</w:t>
      </w:r>
    </w:p>
    <w:p w14:paraId="56F7DDD8" w14:textId="77777777" w:rsidR="00C06864" w:rsidRPr="00C06864" w:rsidRDefault="00C06864" w:rsidP="00C06864">
      <w:pPr>
        <w:framePr w:hSpace="180" w:wrap="around" w:vAnchor="text" w:hAnchor="margin" w:y="194"/>
      </w:pPr>
    </w:p>
    <w:p w14:paraId="7E0682F4" w14:textId="703BF0DC" w:rsidR="00C06864" w:rsidRDefault="00C06864" w:rsidP="00C06864">
      <w:pPr>
        <w:framePr w:hSpace="180" w:wrap="around" w:vAnchor="text" w:hAnchor="margin" w:y="194"/>
      </w:pPr>
      <w:r w:rsidRPr="00C06864">
        <w:t>Head of PhD Committee:</w:t>
      </w:r>
    </w:p>
    <w:p w14:paraId="46940C07" w14:textId="77777777" w:rsidR="002F51A2" w:rsidRPr="00C06864" w:rsidRDefault="002F51A2" w:rsidP="00C06864">
      <w:pPr>
        <w:framePr w:hSpace="180" w:wrap="around" w:vAnchor="text" w:hAnchor="margin" w:y="194"/>
      </w:pPr>
    </w:p>
    <w:p w14:paraId="53F5C04B" w14:textId="74771322" w:rsidR="00C06864" w:rsidRDefault="00C06864" w:rsidP="00C06864">
      <w:pPr>
        <w:framePr w:hSpace="180" w:wrap="around" w:vAnchor="text" w:hAnchor="margin" w:y="194"/>
      </w:pPr>
      <w:r w:rsidRPr="00C06864">
        <w:t>Name:</w:t>
      </w:r>
    </w:p>
    <w:p w14:paraId="17260314" w14:textId="77777777" w:rsidR="002F51A2" w:rsidRPr="00C06864" w:rsidRDefault="002F51A2" w:rsidP="00C06864">
      <w:pPr>
        <w:framePr w:hSpace="180" w:wrap="around" w:vAnchor="text" w:hAnchor="margin" w:y="194"/>
      </w:pPr>
    </w:p>
    <w:p w14:paraId="00E61BB9" w14:textId="0BD0A2E7" w:rsidR="00C06864" w:rsidRDefault="00C06864" w:rsidP="00C06864">
      <w:pPr>
        <w:framePr w:hSpace="180" w:wrap="around" w:vAnchor="text" w:hAnchor="margin" w:y="194"/>
      </w:pPr>
      <w:r w:rsidRPr="00C06864">
        <w:t>Signature:</w:t>
      </w:r>
    </w:p>
    <w:p w14:paraId="5E0622C7" w14:textId="77777777" w:rsidR="002F51A2" w:rsidRPr="00C06864" w:rsidRDefault="002F51A2" w:rsidP="00C06864">
      <w:pPr>
        <w:framePr w:hSpace="180" w:wrap="around" w:vAnchor="text" w:hAnchor="margin" w:y="194"/>
      </w:pPr>
    </w:p>
    <w:p w14:paraId="1A0F96FE" w14:textId="2999AC7D" w:rsidR="00C06864" w:rsidRPr="00C06864" w:rsidRDefault="00C06864" w:rsidP="00C06864">
      <w:pPr>
        <w:framePr w:hSpace="180" w:wrap="around" w:vAnchor="text" w:hAnchor="margin" w:y="194"/>
      </w:pPr>
      <w:r w:rsidRPr="00C06864">
        <w:t>Date:</w:t>
      </w:r>
    </w:p>
    <w:p w14:paraId="52E56223" w14:textId="1E84F4A2" w:rsidR="0023503A" w:rsidRDefault="0023503A">
      <w:pPr>
        <w:pStyle w:val="Heading1"/>
        <w:framePr w:wrap="around" w:xAlign="left" w:y="194"/>
        <w:spacing w:before="120"/>
        <w:suppressOverlap w:val="0"/>
        <w:rPr>
          <w:b w:val="0"/>
          <w:bCs w:val="0"/>
          <w:sz w:val="24"/>
        </w:rPr>
      </w:pPr>
    </w:p>
    <w:p w14:paraId="6DA9AD29" w14:textId="77777777" w:rsidR="00C06864" w:rsidRPr="00C06864" w:rsidRDefault="00C06864" w:rsidP="00C06864">
      <w:pPr>
        <w:sectPr w:rsidR="00C06864" w:rsidRPr="00C06864">
          <w:footerReference w:type="even" r:id="rId13"/>
          <w:footerReference w:type="default" r:id="rId14"/>
          <w:pgSz w:w="12240" w:h="15840"/>
          <w:pgMar w:top="546" w:right="720" w:bottom="720" w:left="720" w:header="720" w:footer="282" w:gutter="0"/>
          <w:cols w:space="720"/>
          <w:docGrid w:linePitch="78"/>
        </w:sectPr>
      </w:pPr>
    </w:p>
    <w:p w14:paraId="0BFB0332" w14:textId="10D59279" w:rsidR="0023503A" w:rsidRPr="0086011C" w:rsidRDefault="00113E3E">
      <w:pPr>
        <w:rPr>
          <w:b/>
          <w:bCs/>
        </w:rPr>
      </w:pPr>
      <w:r w:rsidRPr="4728F3A7">
        <w:rPr>
          <w:b/>
          <w:bCs/>
        </w:rPr>
        <w:lastRenderedPageBreak/>
        <w:t>BEI</w:t>
      </w:r>
      <w:r w:rsidR="0023503A" w:rsidRPr="4728F3A7">
        <w:rPr>
          <w:b/>
          <w:bCs/>
        </w:rPr>
        <w:t xml:space="preserve"> Research </w:t>
      </w:r>
      <w:r w:rsidR="0086011C" w:rsidRPr="4728F3A7">
        <w:rPr>
          <w:b/>
          <w:bCs/>
        </w:rPr>
        <w:t>Studentships:</w:t>
      </w:r>
      <w:r w:rsidR="0023503A" w:rsidRPr="4728F3A7">
        <w:rPr>
          <w:b/>
          <w:bCs/>
        </w:rPr>
        <w:t xml:space="preserve"> Notes</w:t>
      </w:r>
    </w:p>
    <w:p w14:paraId="1231BE67" w14:textId="77777777" w:rsidR="0023503A" w:rsidRPr="0086011C" w:rsidRDefault="0023503A">
      <w:pPr>
        <w:rPr>
          <w:sz w:val="20"/>
        </w:rPr>
      </w:pPr>
    </w:p>
    <w:p w14:paraId="073D6E86" w14:textId="63760EFB" w:rsidR="00B00F1E" w:rsidRDefault="00B00F1E" w:rsidP="4728F3A7">
      <w:pPr>
        <w:pStyle w:val="ListParagraph"/>
        <w:numPr>
          <w:ilvl w:val="0"/>
          <w:numId w:val="2"/>
        </w:numPr>
        <w:tabs>
          <w:tab w:val="left" w:pos="270"/>
        </w:tabs>
        <w:ind w:left="360"/>
        <w:rPr>
          <w:sz w:val="20"/>
        </w:rPr>
      </w:pPr>
      <w:r w:rsidRPr="00B00F1E">
        <w:rPr>
          <w:sz w:val="20"/>
        </w:rPr>
        <w:t>The Kathleen Booth Anniversary PhD Studentship in Computer Science</w:t>
      </w:r>
      <w:r>
        <w:rPr>
          <w:sz w:val="20"/>
        </w:rPr>
        <w:t xml:space="preserve"> is</w:t>
      </w:r>
      <w:r w:rsidRPr="00B00F1E">
        <w:rPr>
          <w:sz w:val="20"/>
        </w:rPr>
        <w:t xml:space="preserve"> made possible with support from Google.</w:t>
      </w:r>
      <w:r w:rsidR="006C717C">
        <w:rPr>
          <w:sz w:val="20"/>
        </w:rPr>
        <w:t xml:space="preserve"> The successful candidate will be expected to provide updates on their research and to take part in publicity activity associated with the award.</w:t>
      </w:r>
    </w:p>
    <w:p w14:paraId="7081462A" w14:textId="77777777" w:rsidR="00B00F1E" w:rsidRDefault="00B00F1E" w:rsidP="00B00F1E">
      <w:pPr>
        <w:pStyle w:val="ListParagraph"/>
        <w:tabs>
          <w:tab w:val="left" w:pos="270"/>
        </w:tabs>
        <w:ind w:left="360"/>
        <w:rPr>
          <w:sz w:val="20"/>
        </w:rPr>
      </w:pPr>
    </w:p>
    <w:p w14:paraId="5D4D2CA7" w14:textId="548C17B0" w:rsidR="00B00F1E" w:rsidRDefault="00B00F1E" w:rsidP="00B00F1E">
      <w:pPr>
        <w:pStyle w:val="ListParagraph"/>
        <w:numPr>
          <w:ilvl w:val="0"/>
          <w:numId w:val="2"/>
        </w:numPr>
        <w:tabs>
          <w:tab w:val="left" w:pos="270"/>
        </w:tabs>
        <w:ind w:left="360"/>
        <w:rPr>
          <w:sz w:val="20"/>
        </w:rPr>
      </w:pPr>
      <w:r w:rsidRPr="00B00F1E">
        <w:rPr>
          <w:sz w:val="20"/>
        </w:rPr>
        <w:t>The Kathleen Booth Anniversary PhD Studentship in Computer Science</w:t>
      </w:r>
      <w:r>
        <w:rPr>
          <w:sz w:val="20"/>
        </w:rPr>
        <w:t xml:space="preserve"> </w:t>
      </w:r>
      <w:r w:rsidR="006C717C">
        <w:rPr>
          <w:sz w:val="20"/>
        </w:rPr>
        <w:t>will</w:t>
      </w:r>
      <w:r w:rsidRPr="00B00F1E">
        <w:rPr>
          <w:sz w:val="20"/>
        </w:rPr>
        <w:t xml:space="preserve"> be awarded by the College on the recommendation of </w:t>
      </w:r>
      <w:r w:rsidR="00E55311">
        <w:rPr>
          <w:sz w:val="20"/>
        </w:rPr>
        <w:t>the</w:t>
      </w:r>
      <w:r w:rsidRPr="00B00F1E">
        <w:rPr>
          <w:sz w:val="20"/>
        </w:rPr>
        <w:t xml:space="preserve"> department’s Postgraduate Committee to a woman </w:t>
      </w:r>
      <w:r w:rsidRPr="4728F3A7">
        <w:rPr>
          <w:sz w:val="20"/>
        </w:rPr>
        <w:t>with an outstanding academic record who shows high research potential on the merits of the research proposal and past research-related experience.</w:t>
      </w:r>
    </w:p>
    <w:p w14:paraId="36FEB5B0" w14:textId="77777777" w:rsidR="0023503A" w:rsidRPr="0086011C" w:rsidRDefault="0023503A" w:rsidP="00A36159">
      <w:pPr>
        <w:rPr>
          <w:sz w:val="20"/>
        </w:rPr>
      </w:pPr>
    </w:p>
    <w:p w14:paraId="38110C0C" w14:textId="4803C3A2" w:rsidR="0023503A" w:rsidRPr="00A36159" w:rsidRDefault="0023503A" w:rsidP="00A36159">
      <w:pPr>
        <w:pStyle w:val="ListParagraph"/>
        <w:numPr>
          <w:ilvl w:val="0"/>
          <w:numId w:val="2"/>
        </w:numPr>
        <w:tabs>
          <w:tab w:val="left" w:pos="0"/>
        </w:tabs>
        <w:ind w:left="360"/>
        <w:rPr>
          <w:sz w:val="20"/>
        </w:rPr>
      </w:pPr>
      <w:r w:rsidRPr="00A36159">
        <w:rPr>
          <w:sz w:val="20"/>
        </w:rPr>
        <w:t>Awards will be made for MPhil/PhD research study only.</w:t>
      </w:r>
    </w:p>
    <w:p w14:paraId="30D7AA69" w14:textId="77777777" w:rsidR="0023503A" w:rsidRPr="0086011C" w:rsidRDefault="0023503A" w:rsidP="00A36159">
      <w:pPr>
        <w:tabs>
          <w:tab w:val="left" w:pos="0"/>
        </w:tabs>
        <w:ind w:hanging="360"/>
        <w:rPr>
          <w:sz w:val="20"/>
        </w:rPr>
      </w:pPr>
    </w:p>
    <w:p w14:paraId="10F1DBF6" w14:textId="5F9C011E" w:rsidR="0023503A" w:rsidRPr="00A36159" w:rsidRDefault="0023503A" w:rsidP="4728F3A7">
      <w:pPr>
        <w:pStyle w:val="ListParagraph"/>
        <w:numPr>
          <w:ilvl w:val="0"/>
          <w:numId w:val="2"/>
        </w:numPr>
        <w:ind w:left="360"/>
        <w:rPr>
          <w:sz w:val="20"/>
        </w:rPr>
      </w:pPr>
      <w:r w:rsidRPr="4728F3A7">
        <w:rPr>
          <w:sz w:val="20"/>
        </w:rPr>
        <w:t>Awards may be made for full-time study and to Home students</w:t>
      </w:r>
      <w:r w:rsidR="52DD8546" w:rsidRPr="4728F3A7">
        <w:rPr>
          <w:sz w:val="20"/>
        </w:rPr>
        <w:t xml:space="preserve"> </w:t>
      </w:r>
      <w:r w:rsidR="00181F4F">
        <w:rPr>
          <w:sz w:val="20"/>
        </w:rPr>
        <w:t>only</w:t>
      </w:r>
      <w:r w:rsidRPr="4728F3A7">
        <w:rPr>
          <w:sz w:val="20"/>
        </w:rPr>
        <w:t>.</w:t>
      </w:r>
    </w:p>
    <w:p w14:paraId="7196D064" w14:textId="77777777" w:rsidR="0023503A" w:rsidRPr="0086011C" w:rsidRDefault="0023503A" w:rsidP="00A36159">
      <w:pPr>
        <w:tabs>
          <w:tab w:val="left" w:pos="0"/>
        </w:tabs>
        <w:ind w:hanging="360"/>
        <w:rPr>
          <w:sz w:val="20"/>
        </w:rPr>
      </w:pPr>
    </w:p>
    <w:p w14:paraId="43ECCA9D" w14:textId="4596C869" w:rsidR="0023503A" w:rsidRPr="0086011C" w:rsidRDefault="0023503A" w:rsidP="5ED649C7">
      <w:pPr>
        <w:pStyle w:val="BodyTextIndent"/>
        <w:numPr>
          <w:ilvl w:val="0"/>
          <w:numId w:val="2"/>
        </w:numPr>
        <w:ind w:left="360"/>
        <w:rPr>
          <w:rFonts w:ascii="Arial" w:hAnsi="Arial" w:cs="Arial"/>
          <w:sz w:val="20"/>
        </w:rPr>
      </w:pPr>
      <w:r w:rsidRPr="4728F3A7">
        <w:rPr>
          <w:rFonts w:ascii="Arial" w:hAnsi="Arial" w:cs="Arial"/>
          <w:sz w:val="20"/>
        </w:rPr>
        <w:t xml:space="preserve">Candidates will be expected to </w:t>
      </w:r>
      <w:r w:rsidR="00687105" w:rsidRPr="4728F3A7">
        <w:rPr>
          <w:rFonts w:ascii="Arial" w:hAnsi="Arial" w:cs="Arial"/>
          <w:sz w:val="20"/>
        </w:rPr>
        <w:t>have</w:t>
      </w:r>
      <w:r w:rsidRPr="4728F3A7">
        <w:rPr>
          <w:rFonts w:ascii="Arial" w:hAnsi="Arial" w:cs="Arial"/>
          <w:sz w:val="20"/>
        </w:rPr>
        <w:t xml:space="preserve"> at least an </w:t>
      </w:r>
      <w:proofErr w:type="gramStart"/>
      <w:r w:rsidRPr="4728F3A7">
        <w:rPr>
          <w:rFonts w:ascii="Arial" w:hAnsi="Arial" w:cs="Arial"/>
          <w:sz w:val="20"/>
        </w:rPr>
        <w:t xml:space="preserve">upper </w:t>
      </w:r>
      <w:r w:rsidR="00B00F1E" w:rsidRPr="4728F3A7">
        <w:rPr>
          <w:rFonts w:ascii="Arial" w:hAnsi="Arial" w:cs="Arial"/>
          <w:sz w:val="20"/>
        </w:rPr>
        <w:t>second-class</w:t>
      </w:r>
      <w:r w:rsidRPr="4728F3A7">
        <w:rPr>
          <w:rFonts w:ascii="Arial" w:hAnsi="Arial" w:cs="Arial"/>
          <w:sz w:val="20"/>
        </w:rPr>
        <w:t xml:space="preserve"> honours</w:t>
      </w:r>
      <w:proofErr w:type="gramEnd"/>
      <w:r w:rsidRPr="4728F3A7">
        <w:rPr>
          <w:rFonts w:ascii="Arial" w:hAnsi="Arial" w:cs="Arial"/>
          <w:sz w:val="20"/>
        </w:rPr>
        <w:t xml:space="preserve"> </w:t>
      </w:r>
      <w:r w:rsidR="00687105" w:rsidRPr="4728F3A7">
        <w:rPr>
          <w:rFonts w:ascii="Arial" w:hAnsi="Arial" w:cs="Arial"/>
          <w:sz w:val="20"/>
        </w:rPr>
        <w:t xml:space="preserve">for their undergraduate </w:t>
      </w:r>
      <w:r w:rsidRPr="4728F3A7">
        <w:rPr>
          <w:rFonts w:ascii="Arial" w:hAnsi="Arial" w:cs="Arial"/>
          <w:sz w:val="20"/>
        </w:rPr>
        <w:t xml:space="preserve">degree or equivalent, and a </w:t>
      </w:r>
      <w:proofErr w:type="spellStart"/>
      <w:r w:rsidRPr="4728F3A7">
        <w:rPr>
          <w:rFonts w:ascii="Arial" w:hAnsi="Arial" w:cs="Arial"/>
          <w:sz w:val="20"/>
        </w:rPr>
        <w:t>Masters</w:t>
      </w:r>
      <w:proofErr w:type="spellEnd"/>
      <w:r w:rsidRPr="4728F3A7">
        <w:rPr>
          <w:rFonts w:ascii="Arial" w:hAnsi="Arial" w:cs="Arial"/>
          <w:sz w:val="20"/>
        </w:rPr>
        <w:t xml:space="preserve"> degree</w:t>
      </w:r>
    </w:p>
    <w:p w14:paraId="6BD18F9B" w14:textId="203960CF" w:rsidR="0023503A" w:rsidRPr="0086011C" w:rsidRDefault="0023503A" w:rsidP="4728F3A7">
      <w:pPr>
        <w:rPr>
          <w:szCs w:val="24"/>
        </w:rPr>
      </w:pPr>
    </w:p>
    <w:p w14:paraId="2C96EB5C" w14:textId="3789ADCA" w:rsidR="0023503A" w:rsidRPr="00A36159" w:rsidRDefault="002E2362" w:rsidP="4728F3A7">
      <w:pPr>
        <w:pStyle w:val="ListParagraph"/>
        <w:numPr>
          <w:ilvl w:val="0"/>
          <w:numId w:val="2"/>
        </w:numPr>
        <w:ind w:left="360"/>
        <w:rPr>
          <w:sz w:val="20"/>
        </w:rPr>
      </w:pPr>
      <w:r w:rsidRPr="4728F3A7">
        <w:rPr>
          <w:sz w:val="20"/>
        </w:rPr>
        <w:t xml:space="preserve">Candidates must submit both a </w:t>
      </w:r>
      <w:r w:rsidR="3BE12CE7" w:rsidRPr="4728F3A7">
        <w:rPr>
          <w:sz w:val="20"/>
        </w:rPr>
        <w:t>C</w:t>
      </w:r>
      <w:r w:rsidRPr="4728F3A7">
        <w:rPr>
          <w:sz w:val="20"/>
        </w:rPr>
        <w:t xml:space="preserve">ollege application </w:t>
      </w:r>
      <w:r w:rsidR="00113E3E" w:rsidRPr="4728F3A7">
        <w:rPr>
          <w:sz w:val="20"/>
        </w:rPr>
        <w:t xml:space="preserve">form </w:t>
      </w:r>
      <w:r w:rsidRPr="4728F3A7">
        <w:rPr>
          <w:sz w:val="20"/>
        </w:rPr>
        <w:t>for a place and the application for a Research Studentship.</w:t>
      </w:r>
    </w:p>
    <w:p w14:paraId="238601FE" w14:textId="77777777" w:rsidR="002E2362" w:rsidRPr="0086011C" w:rsidRDefault="002E2362" w:rsidP="4728F3A7">
      <w:pPr>
        <w:rPr>
          <w:sz w:val="20"/>
        </w:rPr>
      </w:pPr>
    </w:p>
    <w:p w14:paraId="4DBCBC74" w14:textId="2EB34BB2" w:rsidR="0023503A" w:rsidRPr="0086011C" w:rsidRDefault="0023503A" w:rsidP="4728F3A7">
      <w:pPr>
        <w:pStyle w:val="BodyText3"/>
        <w:numPr>
          <w:ilvl w:val="0"/>
          <w:numId w:val="2"/>
        </w:numPr>
        <w:ind w:left="360"/>
        <w:rPr>
          <w:rFonts w:ascii="Arial" w:hAnsi="Arial" w:cs="Arial"/>
          <w:sz w:val="20"/>
        </w:rPr>
      </w:pPr>
      <w:r w:rsidRPr="4728F3A7">
        <w:rPr>
          <w:rFonts w:ascii="Arial" w:hAnsi="Arial" w:cs="Arial"/>
          <w:sz w:val="20"/>
        </w:rPr>
        <w:t xml:space="preserve">Awards are made for one year in the first instance </w:t>
      </w:r>
      <w:r w:rsidR="00991CF5">
        <w:rPr>
          <w:rFonts w:ascii="Arial" w:hAnsi="Arial" w:cs="Arial"/>
          <w:sz w:val="20"/>
        </w:rPr>
        <w:t>and</w:t>
      </w:r>
      <w:r w:rsidR="006C717C">
        <w:rPr>
          <w:rFonts w:ascii="Arial" w:hAnsi="Arial" w:cs="Arial"/>
          <w:sz w:val="20"/>
        </w:rPr>
        <w:t xml:space="preserve"> </w:t>
      </w:r>
      <w:r w:rsidR="001C2AE1">
        <w:rPr>
          <w:rFonts w:ascii="Arial" w:hAnsi="Arial" w:cs="Arial"/>
          <w:sz w:val="20"/>
        </w:rPr>
        <w:t>may</w:t>
      </w:r>
      <w:r w:rsidR="00991CF5" w:rsidRPr="4728F3A7">
        <w:rPr>
          <w:rFonts w:ascii="Arial" w:hAnsi="Arial" w:cs="Arial"/>
          <w:sz w:val="20"/>
        </w:rPr>
        <w:t xml:space="preserve"> </w:t>
      </w:r>
      <w:r w:rsidRPr="4728F3A7">
        <w:rPr>
          <w:rFonts w:ascii="Arial" w:hAnsi="Arial" w:cs="Arial"/>
          <w:sz w:val="20"/>
        </w:rPr>
        <w:t>be renewed on an a</w:t>
      </w:r>
      <w:r w:rsidR="009F6989" w:rsidRPr="4728F3A7">
        <w:rPr>
          <w:rFonts w:ascii="Arial" w:hAnsi="Arial" w:cs="Arial"/>
          <w:sz w:val="20"/>
        </w:rPr>
        <w:t xml:space="preserve">nnual basis </w:t>
      </w:r>
      <w:r w:rsidRPr="4728F3A7">
        <w:rPr>
          <w:rFonts w:ascii="Arial" w:hAnsi="Arial" w:cs="Arial"/>
          <w:sz w:val="20"/>
        </w:rPr>
        <w:t>dependent upon satisfactory progress</w:t>
      </w:r>
      <w:r w:rsidR="00113E3E" w:rsidRPr="4728F3A7">
        <w:rPr>
          <w:rFonts w:ascii="Arial" w:hAnsi="Arial" w:cs="Arial"/>
          <w:sz w:val="20"/>
        </w:rPr>
        <w:t xml:space="preserve">. </w:t>
      </w:r>
      <w:r w:rsidRPr="4728F3A7">
        <w:rPr>
          <w:rFonts w:ascii="Arial" w:hAnsi="Arial" w:cs="Arial"/>
          <w:sz w:val="20"/>
        </w:rPr>
        <w:t xml:space="preserve"> The award may be held for a maximum of three years</w:t>
      </w:r>
      <w:r w:rsidR="00490145" w:rsidRPr="4728F3A7">
        <w:rPr>
          <w:rFonts w:ascii="Arial" w:hAnsi="Arial" w:cs="Arial"/>
          <w:sz w:val="20"/>
        </w:rPr>
        <w:t xml:space="preserve"> for</w:t>
      </w:r>
      <w:r w:rsidR="006C717C">
        <w:rPr>
          <w:rFonts w:ascii="Arial" w:hAnsi="Arial" w:cs="Arial"/>
          <w:sz w:val="20"/>
        </w:rPr>
        <w:t xml:space="preserve"> a</w:t>
      </w:r>
      <w:r w:rsidR="00490145" w:rsidRPr="4728F3A7">
        <w:rPr>
          <w:rFonts w:ascii="Arial" w:hAnsi="Arial" w:cs="Arial"/>
          <w:sz w:val="20"/>
        </w:rPr>
        <w:t xml:space="preserve"> full-time student</w:t>
      </w:r>
      <w:r w:rsidRPr="4728F3A7">
        <w:rPr>
          <w:rFonts w:ascii="Arial" w:hAnsi="Arial" w:cs="Arial"/>
          <w:sz w:val="20"/>
        </w:rPr>
        <w:t>.</w:t>
      </w:r>
    </w:p>
    <w:p w14:paraId="0F3CABC7" w14:textId="77777777" w:rsidR="0023503A" w:rsidRPr="0086011C" w:rsidRDefault="0023503A" w:rsidP="00A36159">
      <w:pPr>
        <w:rPr>
          <w:sz w:val="20"/>
        </w:rPr>
      </w:pPr>
    </w:p>
    <w:p w14:paraId="0AD9C6F4" w14:textId="01764E3B" w:rsidR="0023503A" w:rsidRPr="0086011C" w:rsidRDefault="0023503A" w:rsidP="4728F3A7">
      <w:pPr>
        <w:pStyle w:val="ListParagraph"/>
        <w:numPr>
          <w:ilvl w:val="0"/>
          <w:numId w:val="2"/>
        </w:numPr>
        <w:ind w:left="360"/>
        <w:rPr>
          <w:sz w:val="20"/>
        </w:rPr>
      </w:pPr>
      <w:r w:rsidRPr="4728F3A7">
        <w:rPr>
          <w:sz w:val="20"/>
        </w:rPr>
        <w:t>The College may discontinue the award if the student’s progress is not confirmed or their attendance is not satisfactory.</w:t>
      </w:r>
    </w:p>
    <w:p w14:paraId="03CEBF63" w14:textId="40BF8669" w:rsidR="4728F3A7" w:rsidRDefault="4728F3A7" w:rsidP="4728F3A7">
      <w:pPr>
        <w:rPr>
          <w:szCs w:val="24"/>
        </w:rPr>
      </w:pPr>
    </w:p>
    <w:p w14:paraId="26D4CB3D" w14:textId="45C60DD9" w:rsidR="0023503A" w:rsidRPr="0086011C" w:rsidRDefault="005A0E63" w:rsidP="00A36159">
      <w:pPr>
        <w:pStyle w:val="BodyText"/>
        <w:framePr w:wrap="around"/>
        <w:numPr>
          <w:ilvl w:val="0"/>
          <w:numId w:val="2"/>
        </w:numPr>
        <w:ind w:left="360"/>
      </w:pPr>
      <w:r>
        <w:t>The department</w:t>
      </w:r>
      <w:r w:rsidR="0023503A">
        <w:t>, the supervisor and the student should be fully aware of their responsibilities under Birkbeck’s Code of Practice for postgraduate training and supervision.</w:t>
      </w:r>
    </w:p>
    <w:p w14:paraId="4B1F511A" w14:textId="77777777" w:rsidR="0023503A" w:rsidRPr="0086011C" w:rsidRDefault="0023503A">
      <w:pPr>
        <w:tabs>
          <w:tab w:val="left" w:pos="5670"/>
          <w:tab w:val="left" w:pos="7938"/>
        </w:tabs>
        <w:rPr>
          <w:sz w:val="20"/>
        </w:rPr>
      </w:pPr>
    </w:p>
    <w:sectPr w:rsidR="0023503A" w:rsidRPr="0086011C">
      <w:pgSz w:w="12240" w:h="15840"/>
      <w:pgMar w:top="546" w:right="720" w:bottom="720" w:left="720" w:header="720" w:footer="360" w:gutter="0"/>
      <w:cols w:space="720"/>
      <w:docGrid w:linePitch="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FC7EA1" w14:textId="77777777" w:rsidR="00E07A0F" w:rsidRDefault="00E07A0F">
      <w:r>
        <w:separator/>
      </w:r>
    </w:p>
  </w:endnote>
  <w:endnote w:type="continuationSeparator" w:id="0">
    <w:p w14:paraId="52A3264E" w14:textId="77777777" w:rsidR="00E07A0F" w:rsidRDefault="00E07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23503A" w:rsidRDefault="0023503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965116" w14:textId="77777777" w:rsidR="0023503A" w:rsidRDefault="002350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4BA1D" w14:textId="6BF92928" w:rsidR="0023503A" w:rsidRDefault="0023503A">
    <w:pPr>
      <w:pStyle w:val="Footer"/>
      <w:framePr w:wrap="around" w:vAnchor="text" w:hAnchor="page" w:x="11722" w:y="-26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A486D">
      <w:rPr>
        <w:rStyle w:val="PageNumber"/>
        <w:noProof/>
      </w:rPr>
      <w:t>2</w:t>
    </w:r>
    <w:r>
      <w:rPr>
        <w:rStyle w:val="PageNumber"/>
      </w:rPr>
      <w:fldChar w:fldCharType="end"/>
    </w:r>
  </w:p>
  <w:p w14:paraId="664355AD" w14:textId="77777777" w:rsidR="0023503A" w:rsidRDefault="0023503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E6057" w14:textId="77777777" w:rsidR="00E07A0F" w:rsidRDefault="00E07A0F">
      <w:r>
        <w:separator/>
      </w:r>
    </w:p>
  </w:footnote>
  <w:footnote w:type="continuationSeparator" w:id="0">
    <w:p w14:paraId="1EF3A85D" w14:textId="77777777" w:rsidR="00E07A0F" w:rsidRDefault="00E07A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C918EC"/>
    <w:multiLevelType w:val="hybridMultilevel"/>
    <w:tmpl w:val="5D8C30CC"/>
    <w:lvl w:ilvl="0" w:tplc="8910D68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1208EA"/>
    <w:multiLevelType w:val="hybridMultilevel"/>
    <w:tmpl w:val="38683F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871936"/>
    <w:multiLevelType w:val="hybridMultilevel"/>
    <w:tmpl w:val="BC78EE18"/>
    <w:lvl w:ilvl="0" w:tplc="9BD831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7C1D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B65E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10E3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502D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0664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080F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48F4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4405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EYgMjMzNLAyMLMyUdpeDU4uLM/DyQAqNaAPrkmUIsAAAA"/>
  </w:docVars>
  <w:rsids>
    <w:rsidRoot w:val="005346DD"/>
    <w:rsid w:val="000020CE"/>
    <w:rsid w:val="000166B9"/>
    <w:rsid w:val="000827A4"/>
    <w:rsid w:val="00113E3E"/>
    <w:rsid w:val="0015267A"/>
    <w:rsid w:val="00181F4F"/>
    <w:rsid w:val="00197DC8"/>
    <w:rsid w:val="001C11BD"/>
    <w:rsid w:val="001C2AE1"/>
    <w:rsid w:val="001E46F6"/>
    <w:rsid w:val="001F5F23"/>
    <w:rsid w:val="001F7A9A"/>
    <w:rsid w:val="0023503A"/>
    <w:rsid w:val="00236F36"/>
    <w:rsid w:val="00296CFF"/>
    <w:rsid w:val="002A486D"/>
    <w:rsid w:val="002E2362"/>
    <w:rsid w:val="002F1C96"/>
    <w:rsid w:val="002F51A2"/>
    <w:rsid w:val="0033123A"/>
    <w:rsid w:val="003405B5"/>
    <w:rsid w:val="00390F97"/>
    <w:rsid w:val="003A1364"/>
    <w:rsid w:val="0042585B"/>
    <w:rsid w:val="004720BD"/>
    <w:rsid w:val="00474007"/>
    <w:rsid w:val="00490145"/>
    <w:rsid w:val="004F3905"/>
    <w:rsid w:val="00501E69"/>
    <w:rsid w:val="005075EA"/>
    <w:rsid w:val="00517318"/>
    <w:rsid w:val="005346DD"/>
    <w:rsid w:val="005364AC"/>
    <w:rsid w:val="00541107"/>
    <w:rsid w:val="005A0E63"/>
    <w:rsid w:val="005B4B4D"/>
    <w:rsid w:val="005B78CD"/>
    <w:rsid w:val="005E1AE5"/>
    <w:rsid w:val="00610145"/>
    <w:rsid w:val="006410C0"/>
    <w:rsid w:val="00656AAF"/>
    <w:rsid w:val="00687105"/>
    <w:rsid w:val="006B00DC"/>
    <w:rsid w:val="006C717C"/>
    <w:rsid w:val="006E3AD5"/>
    <w:rsid w:val="006E567E"/>
    <w:rsid w:val="007076ED"/>
    <w:rsid w:val="00723521"/>
    <w:rsid w:val="00782A55"/>
    <w:rsid w:val="007A6ECD"/>
    <w:rsid w:val="007C6D17"/>
    <w:rsid w:val="007E76FC"/>
    <w:rsid w:val="0086011C"/>
    <w:rsid w:val="00877744"/>
    <w:rsid w:val="008B0523"/>
    <w:rsid w:val="008B0FC7"/>
    <w:rsid w:val="009374D0"/>
    <w:rsid w:val="009759FA"/>
    <w:rsid w:val="00981231"/>
    <w:rsid w:val="0098398F"/>
    <w:rsid w:val="00991CF5"/>
    <w:rsid w:val="009B3814"/>
    <w:rsid w:val="009E1936"/>
    <w:rsid w:val="009F68D9"/>
    <w:rsid w:val="009F6989"/>
    <w:rsid w:val="00A03D24"/>
    <w:rsid w:val="00A36159"/>
    <w:rsid w:val="00A918A9"/>
    <w:rsid w:val="00AE29AA"/>
    <w:rsid w:val="00B00F1E"/>
    <w:rsid w:val="00B7530E"/>
    <w:rsid w:val="00B806ED"/>
    <w:rsid w:val="00C06864"/>
    <w:rsid w:val="00C24961"/>
    <w:rsid w:val="00CC5F28"/>
    <w:rsid w:val="00CF1BDE"/>
    <w:rsid w:val="00D37A52"/>
    <w:rsid w:val="00D40052"/>
    <w:rsid w:val="00D61B6C"/>
    <w:rsid w:val="00D62500"/>
    <w:rsid w:val="00D76E09"/>
    <w:rsid w:val="00D94840"/>
    <w:rsid w:val="00DD56A5"/>
    <w:rsid w:val="00E00692"/>
    <w:rsid w:val="00E07A0F"/>
    <w:rsid w:val="00E448FB"/>
    <w:rsid w:val="00E55311"/>
    <w:rsid w:val="00E648DD"/>
    <w:rsid w:val="00EC2B18"/>
    <w:rsid w:val="00EE3E70"/>
    <w:rsid w:val="00F02B13"/>
    <w:rsid w:val="00F3399D"/>
    <w:rsid w:val="00F4593E"/>
    <w:rsid w:val="00FE4747"/>
    <w:rsid w:val="037A9DB4"/>
    <w:rsid w:val="041C800B"/>
    <w:rsid w:val="0769343A"/>
    <w:rsid w:val="08536D90"/>
    <w:rsid w:val="0E5D1298"/>
    <w:rsid w:val="0EC942AB"/>
    <w:rsid w:val="12FEA574"/>
    <w:rsid w:val="1375A788"/>
    <w:rsid w:val="16BE2239"/>
    <w:rsid w:val="1A2DB29A"/>
    <w:rsid w:val="22050615"/>
    <w:rsid w:val="2227EE78"/>
    <w:rsid w:val="22D93E93"/>
    <w:rsid w:val="24239C64"/>
    <w:rsid w:val="2790CDD5"/>
    <w:rsid w:val="29319BDD"/>
    <w:rsid w:val="2A89D6EA"/>
    <w:rsid w:val="2B2F7B54"/>
    <w:rsid w:val="2D4F2EE3"/>
    <w:rsid w:val="324E67DE"/>
    <w:rsid w:val="32BD3088"/>
    <w:rsid w:val="352D521E"/>
    <w:rsid w:val="3874FF57"/>
    <w:rsid w:val="3BE12CE7"/>
    <w:rsid w:val="3E423213"/>
    <w:rsid w:val="411DD673"/>
    <w:rsid w:val="4479C6C6"/>
    <w:rsid w:val="4728F3A7"/>
    <w:rsid w:val="48A2AEF1"/>
    <w:rsid w:val="49A471BF"/>
    <w:rsid w:val="49A9CAC2"/>
    <w:rsid w:val="49DF2944"/>
    <w:rsid w:val="4A2EE108"/>
    <w:rsid w:val="4C3092A9"/>
    <w:rsid w:val="4EFB8E22"/>
    <w:rsid w:val="50198241"/>
    <w:rsid w:val="52DD8546"/>
    <w:rsid w:val="53BC9AF1"/>
    <w:rsid w:val="55D60586"/>
    <w:rsid w:val="560D059E"/>
    <w:rsid w:val="56816285"/>
    <w:rsid w:val="573C76C4"/>
    <w:rsid w:val="57E01120"/>
    <w:rsid w:val="59165F98"/>
    <w:rsid w:val="5AC056A6"/>
    <w:rsid w:val="5E01426E"/>
    <w:rsid w:val="5ED649C7"/>
    <w:rsid w:val="67929BC4"/>
    <w:rsid w:val="6999F2D1"/>
    <w:rsid w:val="6B35C332"/>
    <w:rsid w:val="6C373C23"/>
    <w:rsid w:val="6D6D0582"/>
    <w:rsid w:val="6D7F8C7A"/>
    <w:rsid w:val="6EB12BF3"/>
    <w:rsid w:val="70093455"/>
    <w:rsid w:val="72635C8D"/>
    <w:rsid w:val="749A794A"/>
    <w:rsid w:val="7807AABB"/>
    <w:rsid w:val="7898E314"/>
    <w:rsid w:val="7BD08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8340F2"/>
  <w15:chartTrackingRefBased/>
  <w15:docId w15:val="{E659FE57-6D7B-4E20-A763-452487406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framePr w:hSpace="180" w:wrap="around" w:vAnchor="text" w:hAnchor="margin" w:xAlign="center" w:y="-38"/>
      <w:spacing w:before="80"/>
      <w:suppressOverlap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framePr w:hSpace="180" w:wrap="around" w:vAnchor="text" w:hAnchor="margin" w:y="-1"/>
      <w:spacing w:before="120" w:after="120"/>
      <w:outlineLvl w:val="1"/>
    </w:pPr>
    <w:rPr>
      <w:i/>
      <w:iCs/>
      <w:sz w:val="20"/>
    </w:rPr>
  </w:style>
  <w:style w:type="paragraph" w:styleId="Heading3">
    <w:name w:val="heading 3"/>
    <w:basedOn w:val="Normal"/>
    <w:next w:val="Normal"/>
    <w:qFormat/>
    <w:pPr>
      <w:keepNext/>
      <w:framePr w:hSpace="180" w:wrap="around" w:vAnchor="text" w:hAnchor="margin" w:y="-1"/>
      <w:spacing w:before="120" w:after="120"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sz w:val="20"/>
    </w:rPr>
  </w:style>
  <w:style w:type="paragraph" w:styleId="Heading5">
    <w:name w:val="heading 5"/>
    <w:basedOn w:val="Normal"/>
    <w:next w:val="Normal"/>
    <w:qFormat/>
    <w:pPr>
      <w:keepNext/>
      <w:framePr w:hSpace="187" w:wrap="around" w:vAnchor="text" w:hAnchor="margin" w:y="188"/>
      <w:spacing w:before="120" w:after="12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rFonts w:ascii="Times New Roman" w:hAnsi="Times New Roman" w:cs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framePr w:hSpace="180" w:wrap="around" w:vAnchor="text" w:hAnchor="margin" w:xAlign="center" w:y="-38"/>
      <w:spacing w:before="120"/>
      <w:suppressOverlap/>
    </w:pPr>
    <w:rPr>
      <w:sz w:val="20"/>
    </w:rPr>
  </w:style>
  <w:style w:type="character" w:styleId="Hyperlink">
    <w:name w:val="Hyperlink"/>
    <w:rPr>
      <w:color w:val="0000FF"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spacing w:before="40"/>
    </w:pPr>
    <w:rPr>
      <w:b/>
      <w:bCs/>
      <w:i/>
      <w:iCs/>
      <w:sz w:val="20"/>
    </w:rPr>
  </w:style>
  <w:style w:type="paragraph" w:styleId="BodyTextIndent">
    <w:name w:val="Body Text Indent"/>
    <w:basedOn w:val="Normal"/>
    <w:pPr>
      <w:ind w:left="360"/>
    </w:pPr>
    <w:rPr>
      <w:rFonts w:ascii="Tahoma" w:hAnsi="Tahoma" w:cs="Times New Roman"/>
    </w:rPr>
  </w:style>
  <w:style w:type="paragraph" w:styleId="BodyText3">
    <w:name w:val="Body Text 3"/>
    <w:basedOn w:val="Normal"/>
    <w:rPr>
      <w:rFonts w:ascii="Tahoma" w:hAnsi="Tahoma" w:cs="Tahoma"/>
      <w:sz w:val="28"/>
    </w:rPr>
  </w:style>
  <w:style w:type="character" w:styleId="CommentReference">
    <w:name w:val="annotation reference"/>
    <w:basedOn w:val="DefaultParagraphFont"/>
    <w:rsid w:val="00687105"/>
    <w:rPr>
      <w:sz w:val="16"/>
      <w:szCs w:val="16"/>
    </w:rPr>
  </w:style>
  <w:style w:type="paragraph" w:styleId="CommentText">
    <w:name w:val="annotation text"/>
    <w:basedOn w:val="Normal"/>
    <w:link w:val="CommentTextChar"/>
    <w:rsid w:val="0068710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87105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871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87105"/>
    <w:rPr>
      <w:rFonts w:ascii="Arial" w:hAnsi="Arial" w:cs="Arial"/>
      <w:b/>
      <w:bCs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75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656A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56AAF"/>
    <w:rPr>
      <w:rFonts w:ascii="Segoe UI" w:hAnsi="Segoe UI" w:cs="Segoe UI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A36159"/>
    <w:pPr>
      <w:ind w:left="720"/>
      <w:contextualSpacing/>
    </w:pPr>
  </w:style>
  <w:style w:type="table" w:styleId="TableGrid">
    <w:name w:val="Table Grid"/>
    <w:basedOn w:val="TableNormal"/>
    <w:rsid w:val="00983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81F4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91CF5"/>
    <w:rPr>
      <w:rFonts w:ascii="Arial" w:hAnsi="Arial" w:cs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s-pg@bbk.ac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ABE821F452CE42B9D97AB5A56DA364" ma:contentTypeVersion="13" ma:contentTypeDescription="Create a new document." ma:contentTypeScope="" ma:versionID="7c98b0249531691fd6cab4236590262e">
  <xsd:schema xmlns:xsd="http://www.w3.org/2001/XMLSchema" xmlns:xs="http://www.w3.org/2001/XMLSchema" xmlns:p="http://schemas.microsoft.com/office/2006/metadata/properties" xmlns:ns2="9ca82722-5e95-42a9-a449-83ea7bc57c11" xmlns:ns3="f55c9116-270b-43aa-b023-6086b4d35b00" targetNamespace="http://schemas.microsoft.com/office/2006/metadata/properties" ma:root="true" ma:fieldsID="a578a10e26e8b81b5d2795c999ab478f" ns2:_="" ns3:_="">
    <xsd:import namespace="9ca82722-5e95-42a9-a449-83ea7bc57c11"/>
    <xsd:import namespace="f55c9116-270b-43aa-b023-6086b4d35b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a82722-5e95-42a9-a449-83ea7bc57c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c9116-270b-43aa-b023-6086b4d35b0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965CB9-11C6-47A4-A134-5F58A64527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D66DB1-4F87-4799-892F-45A7D8663D38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f55c9116-270b-43aa-b023-6086b4d35b00"/>
    <ds:schemaRef ds:uri="9ca82722-5e95-42a9-a449-83ea7bc57c11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3923068-8E5E-4DBD-9669-6A8EEC1EF64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ED5889F-0259-4339-AAAF-960227BA38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a82722-5e95-42a9-a449-83ea7bc57c11"/>
    <ds:schemaRef ds:uri="f55c9116-270b-43aa-b023-6086b4d35b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8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 name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</dc:creator>
  <cp:keywords/>
  <cp:lastModifiedBy>Isobel Edwards (Staff)</cp:lastModifiedBy>
  <cp:revision>2</cp:revision>
  <cp:lastPrinted>2006-01-24T19:24:00Z</cp:lastPrinted>
  <dcterms:created xsi:type="dcterms:W3CDTF">2022-10-18T13:52:00Z</dcterms:created>
  <dcterms:modified xsi:type="dcterms:W3CDTF">2022-10-1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Melanie Green (Staff)</vt:lpwstr>
  </property>
  <property fmtid="{D5CDD505-2E9C-101B-9397-08002B2CF9AE}" pid="3" name="Order">
    <vt:lpwstr>100.000000000000</vt:lpwstr>
  </property>
  <property fmtid="{D5CDD505-2E9C-101B-9397-08002B2CF9AE}" pid="4" name="display_urn:schemas-microsoft-com:office:office#Author">
    <vt:lpwstr>Graham</vt:lpwstr>
  </property>
  <property fmtid="{D5CDD505-2E9C-101B-9397-08002B2CF9AE}" pid="5" name="ContentTypeId">
    <vt:lpwstr>0x010100A8ABE821F452CE42B9D97AB5A56DA364</vt:lpwstr>
  </property>
</Properties>
</file>